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Robotics Engineer position at [Company Name] in Jeddah, Saudi Arabia. As a highly motivated and technically skilled professional with a passion for innovation, I am eager to contribute my expertise in robotics systems to support the transformative vision of Saudi Arabia’s technological advancement. This opportunity aligns perfectly with my career goals and my commitment to developing cutting-edge solutions that address real-world challenges—particularly in dynamic environments like Jeddah, where the intersection of tradition and modernity creates unique opportunities for robotic applications.</w:t>
      </w:r>
    </w:p>
    <w:p>
      <w:pPr>
        <w:pStyle w:val="BodyText"/>
      </w:pPr>
      <w:r>
        <w:t xml:space="preserve">With a solid foundation in robotics engineering, I have dedicated my professional journey to designing, programming, and deploying autonomous systems that integrate artificial intelligence (AI), machine learning, and advanced sensor technologies. My experience spans multiple industries, including manufacturing automation, healthcare robotics, and smart city infrastructure development. These projects have honed my ability to collaborate with cross-functional teams while adhering to stringent technical standards—a skill set I am confident will enable me to thrive in the fast-paced environment of Jeddah’s growing tech sector.</w:t>
      </w:r>
    </w:p>
    <w:p>
      <w:pPr>
        <w:pStyle w:val="BodyText"/>
      </w:pPr>
      <w:r>
        <w:t xml:space="preserve">What draws me most to the Robotics Engineer role in Saudi Arabia Jeddah is the chance to contribute to Vision 2030, a national initiative that prioritizes innovation, digital transformation, and sustainable development. The Kingdom’s investments in smart infrastructure and automation present a unique opportunity for robotics engineers to shape the future of industries ranging from logistics and energy to healthcare and education. For instance, I have previously worked on projects involving autonomous navigation systems for warehouse environments, which could directly apply to optimizing supply chain operations in Jeddah’s expanding industrial zones. My technical background in kinematics, control systems, and real-time data processing has equipped me to tackle complex challenges while ensuring solutions are scalable and adaptable to local requirements.</w:t>
      </w:r>
    </w:p>
    <w:p>
      <w:pPr>
        <w:pStyle w:val="BodyText"/>
      </w:pPr>
      <w:r>
        <w:t xml:space="preserve">One of my most rewarding experiences was leading the development of a robotic arm for precision tasks in a healthcare setting. This project required not only advanced programming skills but also an understanding of human-robot interaction, which is critical in applications such as telemedicine or elderly care. As Saudi Arabia continues to prioritize healthcare innovation, I am excited about the possibility of leveraging my expertise to design systems that improve accessibility and efficiency for communities across Jeddah and beyond. My ability to translate theoretical concepts into practical solutions—whether through simulations, prototyping, or field testing—ensures that every project I undertake delivers tangible value.</w:t>
      </w:r>
    </w:p>
    <w:p>
      <w:pPr>
        <w:pStyle w:val="BodyText"/>
      </w:pPr>
      <w:r>
        <w:t xml:space="preserve">In addition to my technical skills, I bring a strong commitment to collaboration and cultural adaptability. Having worked with international teams in diverse environments, I am well-versed in navigating the nuances of global projects while maintaining a focus on local needs. Jeddah’s status as a cultural and economic hub offers an ideal platform for integrating robotics into both traditional and modern contexts, and I am eager to contribute my perspective to this dynamic landscape. I am particularly drawn to the city’s emphasis on innovation, as seen in initiatives like the King Abdullah Economic City (KAEC) and the Jeddah Future Foundation, which align with my vision of using technology to drive progress.</w:t>
      </w:r>
    </w:p>
    <w:p>
      <w:pPr>
        <w:pStyle w:val="BodyText"/>
      </w:pPr>
      <w:r>
        <w:t xml:space="preserve">My academic qualifications include a [Degree] in Robotics Engineering from [University Name], where I specialized in AI-driven automation and embedded systems. I have also pursued professional certifications in areas such as [specific certifications, e.g., "ROS (Robot Operating System) development" or "Industrial Automation with PLCs"], ensuring that my knowledge remains current with industry advancements. Beyond technical expertise, I am a lifelong learner who actively engages with the global robotics community through conferences, research publications, and open-source contributions. This dedication to continuous improvement enables me to approach every challenge with creativity and precision.</w:t>
      </w:r>
    </w:p>
    <w:p>
      <w:pPr>
        <w:pStyle w:val="BodyText"/>
      </w:pPr>
      <w:r>
        <w:t xml:space="preserve">What sets me apart is my ability to combine technical excellence with a forward-thinking mindset. I am particularly passionate about exploring how robotics can address societal challenges, such as improving workplace safety in industrial settings or enhancing environmental sustainability through smart monitoring systems. In Jeddah, where the demand for innovative solutions is growing rapidly, I am confident that my skills and vision will make a meaningful impact. I am also eager to learn from the local engineering community and contribute to building a robust ecosystem for robotics development in Saudi Arabia.</w:t>
      </w:r>
    </w:p>
    <w:p>
      <w:pPr>
        <w:pStyle w:val="BodyText"/>
      </w:pPr>
      <w:r>
        <w:t xml:space="preserve">Thank you for considering my application. I would welcome the opportunity to discuss how my background, skills, and enthusiasm align with the goals of your organization in Jeddah. I am available at [Your Phone Number] or [Your Email Address] and am happy to accommodate a meeting at your convenience. I look forward to the possibility of contributing to the exciting advancements taking place in Saudi Arabia’s robotics secto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 Saudi Arabia Jeddah</dc:title>
  <dc:creator/>
  <dc:language>en</dc:language>
  <cp:keywords/>
  <dcterms:created xsi:type="dcterms:W3CDTF">2026-07-23T03:41:03Z</dcterms:created>
  <dcterms:modified xsi:type="dcterms:W3CDTF">2026-07-23T03:41:03Z</dcterms:modified>
</cp:coreProperties>
</file>

<file path=docProps/custom.xml><?xml version="1.0" encoding="utf-8"?>
<Properties xmlns="http://schemas.openxmlformats.org/officeDocument/2006/custom-properties" xmlns:vt="http://schemas.openxmlformats.org/officeDocument/2006/docPropsVTypes"/>
</file>